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E5FC2" w14:textId="77777777" w:rsidR="00203B44" w:rsidRDefault="00203B44" w:rsidP="007D02D1">
      <w:pPr>
        <w:spacing w:after="120"/>
      </w:pPr>
    </w:p>
    <w:p w14:paraId="6ACC6460" w14:textId="77777777" w:rsidR="007D02D1" w:rsidRDefault="007D02D1" w:rsidP="007D02D1">
      <w:pPr>
        <w:spacing w:after="120"/>
      </w:pPr>
    </w:p>
    <w:p w14:paraId="3E339AFB" w14:textId="77777777" w:rsidR="007D02D1" w:rsidRDefault="007D02D1" w:rsidP="007D02D1">
      <w:pPr>
        <w:spacing w:after="120"/>
      </w:pPr>
    </w:p>
    <w:p w14:paraId="5CCD5C6F" w14:textId="77777777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4D5FF294" w14:textId="6386293A" w:rsidR="007D02D1" w:rsidRPr="00E06171" w:rsidRDefault="00EA0DD0" w:rsidP="007D02D1">
      <w:pPr>
        <w:spacing w:after="120"/>
        <w:rPr>
          <w:rFonts w:ascii="Shonar Bangla" w:hAnsi="Shonar Bangla" w:cs="Shonar Bangl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6A79C776" wp14:editId="489DA9C1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B16938" w14:textId="69AD8893" w:rsidR="008E2F34" w:rsidRPr="000E7C2A" w:rsidRDefault="00B31496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২১</w:t>
                            </w:r>
                            <w:r w:rsidR="008F18F8"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-</w:t>
                            </w:r>
                            <w:r w:rsidR="000E7C2A"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০১</w:t>
                            </w:r>
                            <w:r w:rsidR="008E2F34"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-২০২</w:t>
                            </w:r>
                            <w:r w:rsidR="000E7C2A"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79C77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56.9pt;margin-top:14.95pt;width:92.4pt;height:24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7DB16938" w14:textId="69AD8893" w:rsidR="008E2F34" w:rsidRPr="000E7C2A" w:rsidRDefault="00B31496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২১</w:t>
                      </w:r>
                      <w:r w:rsidR="008F18F8"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-</w:t>
                      </w:r>
                      <w:r w:rsidR="000E7C2A"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০১</w:t>
                      </w:r>
                      <w:r w:rsidR="008E2F34"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-২০২</w:t>
                      </w:r>
                      <w:r w:rsidR="000E7C2A"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1" locked="0" layoutInCell="1" allowOverlap="1" wp14:anchorId="5CE5F054" wp14:editId="51E0C163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48375F" w14:textId="77777777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5F054" id="Text Box 2" o:spid="_x0000_s1027" type="#_x0000_t202" style="position:absolute;margin-left:280.2pt;margin-top:10.05pt;width:102.3pt;height:31.2pt;z-index:-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1D48375F" w14:textId="77777777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1" locked="0" layoutInCell="1" allowOverlap="1" wp14:anchorId="7C41A705" wp14:editId="3D8053F4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A3A04" w14:textId="77777777" w:rsidR="00E06171" w:rsidRPr="000E7C2A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41A705" id="Text Box 1" o:spid="_x0000_s1028" type="#_x0000_t202" style="position:absolute;margin-left:19.8pt;margin-top:6.45pt;width:95.4pt;height:24.6pt;z-index:-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DDA3A04" w14:textId="77777777" w:rsidR="00E06171" w:rsidRPr="000E7C2A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proofErr w:type="spellStart"/>
                      <w:r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4E9F2F3" w14:textId="57461799" w:rsidR="008F18F8" w:rsidRPr="001E3EAF" w:rsidRDefault="007D02D1" w:rsidP="001E3EAF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হেঙ্গ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B31496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r w:rsidR="00B31496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="00B31496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31496">
        <w:rPr>
          <w:rFonts w:ascii="Shonar Bangla" w:hAnsi="Shonar Bangla" w:cs="Shonar Bangla"/>
          <w:b/>
          <w:bCs/>
          <w:sz w:val="26"/>
          <w:szCs w:val="26"/>
        </w:rPr>
        <w:t>কম্পোনেন্টস</w:t>
      </w:r>
      <w:proofErr w:type="spellEnd"/>
      <w:r w:rsidR="00B31496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B31496">
        <w:rPr>
          <w:rFonts w:ascii="Shonar Bangla" w:hAnsi="Shonar Bangla" w:cs="Shonar Bangla"/>
          <w:b/>
          <w:bCs/>
          <w:sz w:val="26"/>
          <w:szCs w:val="26"/>
        </w:rPr>
        <w:t>লিঃ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r w:rsidR="00B31496">
        <w:rPr>
          <w:rFonts w:ascii="Shonar Bangla" w:hAnsi="Shonar Bangla" w:cs="Shonar Bangla"/>
          <w:b/>
          <w:bCs/>
          <w:sz w:val="26"/>
          <w:szCs w:val="26"/>
        </w:rPr>
        <w:t xml:space="preserve">         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১)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ষ্টী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সাই</w:t>
      </w:r>
      <w:r w:rsidR="00B31496">
        <w:rPr>
          <w:rFonts w:ascii="Shonar Bangla" w:hAnsi="Shonar Bangla" w:cs="Shonar Bangla"/>
          <w:b/>
          <w:bCs/>
          <w:sz w:val="26"/>
          <w:szCs w:val="26"/>
        </w:rPr>
        <w:t>টের</w:t>
      </w:r>
      <w:proofErr w:type="spellEnd"/>
      <w:r w:rsidR="00B31496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C70700">
        <w:rPr>
          <w:rFonts w:ascii="Shonar Bangla" w:hAnsi="Shonar Bangla" w:cs="Shonar Bangla"/>
          <w:b/>
          <w:bCs/>
          <w:sz w:val="26"/>
          <w:szCs w:val="26"/>
        </w:rPr>
        <w:t>এম.এস</w:t>
      </w:r>
      <w:proofErr w:type="spellEnd"/>
      <w:r w:rsidR="00C70700">
        <w:rPr>
          <w:rFonts w:ascii="Shonar Bangla" w:hAnsi="Shonar Bangla" w:cs="Shonar Bangla"/>
          <w:b/>
          <w:bCs/>
          <w:sz w:val="26"/>
          <w:szCs w:val="26"/>
        </w:rPr>
        <w:t xml:space="preserve">. </w:t>
      </w:r>
      <w:proofErr w:type="spellStart"/>
      <w:r w:rsidR="00C70700">
        <w:rPr>
          <w:rFonts w:ascii="Shonar Bangla" w:hAnsi="Shonar Bangla" w:cs="Shonar Bangla"/>
          <w:b/>
          <w:bCs/>
          <w:sz w:val="26"/>
          <w:szCs w:val="26"/>
        </w:rPr>
        <w:t>সিট</w:t>
      </w:r>
      <w:proofErr w:type="spellEnd"/>
      <w:r w:rsidR="00C70700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C70700">
        <w:rPr>
          <w:rFonts w:ascii="Shonar Bangla" w:hAnsi="Shonar Bangla" w:cs="Shonar Bangla"/>
          <w:b/>
          <w:bCs/>
          <w:sz w:val="26"/>
          <w:szCs w:val="26"/>
        </w:rPr>
        <w:t>কাট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059EAF48" w14:textId="66A2DC54" w:rsidR="008F18F8" w:rsidRPr="000E7C2A" w:rsidRDefault="008F18F8" w:rsidP="00C70700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</w:pPr>
      <w:r w:rsidRPr="000E7C2A"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  <w:t xml:space="preserve">                       </w:t>
      </w:r>
      <w:proofErr w:type="spellStart"/>
      <w:r w:rsidR="00C7070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মোট</w:t>
      </w:r>
      <w:proofErr w:type="spellEnd"/>
      <w:r w:rsidR="00C7070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= ২৪০০ </w:t>
      </w:r>
      <w:proofErr w:type="spellStart"/>
      <w:r w:rsidR="00C7070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কাটিং</w:t>
      </w:r>
      <w:proofErr w:type="spellEnd"/>
      <w:r w:rsidR="00C7070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</w:p>
    <w:p w14:paraId="33B70FE2" w14:textId="2EFC54D6" w:rsidR="008F18F8" w:rsidRPr="000E7C2A" w:rsidRDefault="008F18F8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</w:pP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                                                   </w:t>
      </w:r>
      <w:proofErr w:type="spellStart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প্রতি</w:t>
      </w:r>
      <w:proofErr w:type="spellEnd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spellStart"/>
      <w:r w:rsidR="008D3161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পিচ</w:t>
      </w:r>
      <w:proofErr w:type="spellEnd"/>
      <w:r w:rsidR="00C7070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spellStart"/>
      <w:r w:rsidR="00C7070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কাটিং</w:t>
      </w:r>
      <w:proofErr w:type="spellEnd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gramStart"/>
      <w:r w:rsidR="00C7070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১০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.০০ </w:t>
      </w:r>
      <w:r w:rsidR="002C0F75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spellStart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টাকা</w:t>
      </w:r>
      <w:proofErr w:type="spellEnd"/>
      <w:proofErr w:type="gramEnd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spellStart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হিসেবে</w:t>
      </w:r>
      <w:proofErr w:type="spellEnd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spellStart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মোট</w:t>
      </w:r>
      <w:proofErr w:type="spellEnd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spellStart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টাকা</w:t>
      </w:r>
      <w:proofErr w:type="spellEnd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                                       </w:t>
      </w:r>
      <w:r w:rsidR="008D3161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= </w:t>
      </w:r>
      <w:r w:rsidR="00C7070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২৪,০০০</w:t>
      </w:r>
      <w:r w:rsidR="008D3161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.০০</w:t>
      </w:r>
    </w:p>
    <w:p w14:paraId="10E929D2" w14:textId="393A1129" w:rsidR="00C83967" w:rsidRPr="000E7C2A" w:rsidRDefault="008F18F8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</w:pP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  <w:t xml:space="preserve">            </w:t>
      </w:r>
      <w:proofErr w:type="spellStart"/>
      <w:r w:rsidR="00C83967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ভ্যান</w:t>
      </w:r>
      <w:proofErr w:type="spellEnd"/>
      <w:r w:rsidR="00C83967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spellStart"/>
      <w:proofErr w:type="gramStart"/>
      <w:r w:rsidR="00C83967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ভাড়া</w:t>
      </w:r>
      <w:proofErr w:type="spellEnd"/>
      <w:r w:rsidR="00C83967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১</w:t>
      </w:r>
      <w:r w:rsidR="00C7070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৪</w:t>
      </w:r>
      <w:proofErr w:type="gramEnd"/>
      <w:r w:rsidR="00247D73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বারে ২০০.</w:t>
      </w:r>
      <w:r w:rsidR="008D3161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০০ </w:t>
      </w:r>
      <w:proofErr w:type="spellStart"/>
      <w:r w:rsidR="00247D73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টাকা</w:t>
      </w:r>
      <w:proofErr w:type="spellEnd"/>
      <w:r w:rsidR="00247D73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spellStart"/>
      <w:r w:rsidR="00247D73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হিসেবে</w:t>
      </w:r>
      <w:proofErr w:type="spellEnd"/>
      <w:r w:rsidR="00247D73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spellStart"/>
      <w:r w:rsidR="00247D73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মোট</w:t>
      </w:r>
      <w:proofErr w:type="spellEnd"/>
      <w:r w:rsidR="00247D73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spellStart"/>
      <w:r w:rsidR="00247D73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টাকা</w:t>
      </w:r>
      <w:proofErr w:type="spellEnd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                          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  <w:u w:val="thick"/>
        </w:rPr>
        <w:t xml:space="preserve">    = </w:t>
      </w:r>
      <w:r w:rsidR="00247D73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  <w:u w:val="thick"/>
        </w:rPr>
        <w:t xml:space="preserve">   </w:t>
      </w:r>
      <w:r w:rsidR="00C7070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  <w:u w:val="thick"/>
        </w:rPr>
        <w:t>২৮</w:t>
      </w:r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  <w:u w:val="thick"/>
        </w:rPr>
        <w:t>০০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  <w:u w:val="thick"/>
        </w:rPr>
        <w:t>.০০</w:t>
      </w:r>
    </w:p>
    <w:p w14:paraId="5BF61329" w14:textId="5CBC5FC1" w:rsidR="008F18F8" w:rsidRPr="000E7C2A" w:rsidRDefault="008F18F8" w:rsidP="008F18F8">
      <w:pPr>
        <w:spacing w:after="120"/>
        <w:ind w:left="7920"/>
        <w:rPr>
          <w:rFonts w:ascii="Shonar Bangla" w:eastAsia="Times New Roman" w:hAnsi="Shonar Bangla" w:cs="Shonar Bangla"/>
          <w:iCs/>
          <w:color w:val="000000"/>
          <w:sz w:val="26"/>
          <w:szCs w:val="26"/>
        </w:rPr>
      </w:pP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        </w:t>
      </w:r>
      <w:proofErr w:type="spellStart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মোট</w:t>
      </w:r>
      <w:proofErr w:type="spellEnd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   =</w:t>
      </w:r>
      <w:r w:rsidR="00C7070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২৬,৮০০</w:t>
      </w:r>
      <w:r w:rsidR="008D3161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.০০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</w:p>
    <w:p w14:paraId="0A49FCBD" w14:textId="77777777" w:rsidR="008F18F8" w:rsidRPr="000E7C2A" w:rsidRDefault="008F18F8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</w:pPr>
    </w:p>
    <w:p w14:paraId="5371A744" w14:textId="75291597" w:rsidR="008F18F8" w:rsidRPr="000E7C2A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/>
          <w:sz w:val="26"/>
          <w:szCs w:val="26"/>
        </w:rPr>
      </w:pP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  <w:t xml:space="preserve">                        (</w:t>
      </w:r>
      <w:proofErr w:type="spellStart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কথায়ঃ</w:t>
      </w:r>
      <w:proofErr w:type="spellEnd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- </w:t>
      </w:r>
      <w:proofErr w:type="spellStart"/>
      <w:r w:rsidR="00C7070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ছাব্বিশ</w:t>
      </w:r>
      <w:proofErr w:type="spellEnd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spellStart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হাজার</w:t>
      </w:r>
      <w:proofErr w:type="spellEnd"/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spellStart"/>
      <w:r w:rsidR="00C7070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আট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শত</w:t>
      </w:r>
      <w:proofErr w:type="spellEnd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spellStart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টাকা</w:t>
      </w:r>
      <w:proofErr w:type="spellEnd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proofErr w:type="spellStart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মাএ</w:t>
      </w:r>
      <w:proofErr w:type="spellEnd"/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।)  </w:t>
      </w:r>
    </w:p>
    <w:p w14:paraId="4A2AB5EB" w14:textId="77777777" w:rsidR="00887277" w:rsidRPr="000E7C2A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/>
          <w:sz w:val="26"/>
          <w:szCs w:val="26"/>
        </w:rPr>
      </w:pPr>
    </w:p>
    <w:p w14:paraId="6391C685" w14:textId="77777777" w:rsidR="00887277" w:rsidRPr="000E7C2A" w:rsidRDefault="00887277" w:rsidP="00887277">
      <w:pPr>
        <w:spacing w:after="120"/>
        <w:rPr>
          <w:rFonts w:ascii="Shonar Bangla" w:hAnsi="Shonar Bangla" w:cs="Shonar Bangla"/>
          <w:b/>
          <w:bCs/>
          <w:color w:val="000000"/>
          <w:sz w:val="26"/>
          <w:szCs w:val="26"/>
        </w:rPr>
      </w:pPr>
    </w:p>
    <w:sectPr w:rsidR="00887277" w:rsidRPr="000E7C2A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mwrAUAY3j5fywAAAA="/>
  </w:docVars>
  <w:rsids>
    <w:rsidRoot w:val="007D02D1"/>
    <w:rsid w:val="000E7C2A"/>
    <w:rsid w:val="001D6DAD"/>
    <w:rsid w:val="001E3EAF"/>
    <w:rsid w:val="00203B44"/>
    <w:rsid w:val="00247D73"/>
    <w:rsid w:val="002C0F75"/>
    <w:rsid w:val="005958F4"/>
    <w:rsid w:val="006D38E6"/>
    <w:rsid w:val="007D02D1"/>
    <w:rsid w:val="00887277"/>
    <w:rsid w:val="008D3161"/>
    <w:rsid w:val="008E2F34"/>
    <w:rsid w:val="008F18F8"/>
    <w:rsid w:val="00941176"/>
    <w:rsid w:val="00B31496"/>
    <w:rsid w:val="00BD198A"/>
    <w:rsid w:val="00C70700"/>
    <w:rsid w:val="00C83967"/>
    <w:rsid w:val="00D234BE"/>
    <w:rsid w:val="00DB286A"/>
    <w:rsid w:val="00DC3734"/>
    <w:rsid w:val="00E06171"/>
    <w:rsid w:val="00EA0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37CC6"/>
  <w15:chartTrackingRefBased/>
  <w15:docId w15:val="{C208CF75-0E34-4952-8D4E-A9B87BC0D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2C0F7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2-01-21T12:08:00Z</cp:lastPrinted>
  <dcterms:created xsi:type="dcterms:W3CDTF">2022-01-21T12:11:00Z</dcterms:created>
  <dcterms:modified xsi:type="dcterms:W3CDTF">2022-01-21T12:11:00Z</dcterms:modified>
</cp:coreProperties>
</file>